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7037e6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7037e6d-c775-11ec-a5a1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Q4DQQgi/YD//yU/sIBNL7000cPOJs1uDwRBGdE/h3jUfwCqWUWA+eALv+ff/9DVXWRBiD0fSzwhCaraPAN7gKfKxbHrCs91SsoTfoKSIarW9e71s6Xfc+CvD2hPJGB6aKsfUq6QMe87PLWKu8UkGaJb/TQchmVxWmernyWkHhfd+3ptqSbXYB5i7vFIuExh+f2g/xA3oqQCZ+3Hp9rMCPf9oqlwO0c+Z8LW3zI1NWDI8iAPmBQox4tacD1vFdE8d+P0et5QuUkYjrzgl/6Dn97rx+TokKwLfilWOBnivR+esgrBWHKTz84Z907h4v6QhMytfpB/ud+SK6l6r9/c5xMyOPAX3grscWU7utkPOJMM9oV+zNKGz6pwcH84Ctjze9B/z91336TnZshjWMbI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signal. Bars have an x through them... No dat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7037e6d-c775-11ec-a5a1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7037e6d-c775-11ec-a5a1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7037e6d-c775-11ec-a5a1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7037e6d</dc:title>
  <dc:creator/>
  <cp:keywords/>
  <dcterms:created xsi:type="dcterms:W3CDTF">2026-05-03T10:49:10Z</dcterms:created>
  <dcterms:modified xsi:type="dcterms:W3CDTF">2026-05-03T10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